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1049F4" w14:textId="77777777" w:rsidR="00503975" w:rsidRDefault="00503975" w:rsidP="00503975">
      <w:bookmarkStart w:id="0" w:name="_GoBack"/>
      <w:bookmarkEnd w:id="0"/>
    </w:p>
    <w:p w14:paraId="1FF1D9AE" w14:textId="1F7D2A46" w:rsidR="00503975" w:rsidRPr="000B3704" w:rsidRDefault="000B3704" w:rsidP="00503975">
      <w:pPr>
        <w:rPr>
          <w:color w:val="FF0000"/>
        </w:rPr>
      </w:pPr>
      <w:r w:rsidRPr="000B3704">
        <w:rPr>
          <w:color w:val="FF0000"/>
        </w:rPr>
        <w:t>NOTE! You will need to save the photos on the blog to your computer.</w:t>
      </w:r>
    </w:p>
    <w:p w14:paraId="1C3898FE" w14:textId="77777777" w:rsidR="00503975" w:rsidRDefault="00503975" w:rsidP="00503975">
      <w:r>
        <w:t>By Linda Lineman of Lineman's Porcelain Memories</w:t>
      </w:r>
    </w:p>
    <w:p w14:paraId="42520544" w14:textId="77777777" w:rsidR="00503975" w:rsidRDefault="00503975" w:rsidP="00503975"/>
    <w:p w14:paraId="5FA0D5FF" w14:textId="77777777" w:rsidR="00503975" w:rsidRDefault="00503975" w:rsidP="00503975">
      <w:r>
        <w:t>These are very easy &amp; inexpensive projects. It’s a good project for a beginner or as a class project. I enjoy using painted items in my home and office.</w:t>
      </w:r>
    </w:p>
    <w:p w14:paraId="383E7EBD" w14:textId="77777777" w:rsidR="00503975" w:rsidRDefault="00503975" w:rsidP="00503975">
      <w:r>
        <w:t>Project Supplies</w:t>
      </w:r>
    </w:p>
    <w:p w14:paraId="5090F01A" w14:textId="77777777" w:rsidR="00503975" w:rsidRDefault="00503975" w:rsidP="00503975">
      <w:r>
        <w:t>Usual painting supplies, Stylus, paper towels.</w:t>
      </w:r>
    </w:p>
    <w:p w14:paraId="6357EE4F" w14:textId="77777777" w:rsidR="00503975" w:rsidRDefault="00503975" w:rsidP="00503975">
      <w:r>
        <w:t>Deco Art Gloss Enamel Paints</w:t>
      </w:r>
    </w:p>
    <w:p w14:paraId="3F5E36DF" w14:textId="77777777" w:rsidR="00503975" w:rsidRDefault="00503975" w:rsidP="00503975">
      <w:r>
        <w:t>Royal Transfer Gray Graphite RD201</w:t>
      </w:r>
    </w:p>
    <w:p w14:paraId="1C6BF19D" w14:textId="77777777" w:rsidR="00503975" w:rsidRDefault="00503975" w:rsidP="00503975">
      <w:r>
        <w:t>100% Silicone – used to glue tiles into frames. It can also be used to glue Velcro onto the wood pieces.</w:t>
      </w:r>
    </w:p>
    <w:p w14:paraId="7420DD63" w14:textId="77777777" w:rsidR="00503975" w:rsidRDefault="00503975" w:rsidP="00503975">
      <w:r>
        <w:t>Surface</w:t>
      </w:r>
    </w:p>
    <w:p w14:paraId="2BDA1880" w14:textId="77777777" w:rsidR="00503975" w:rsidRDefault="00503975" w:rsidP="00503975">
      <w:r>
        <w:t>6x6” ceramic or porcelain tile from any home improvement store</w:t>
      </w:r>
    </w:p>
    <w:p w14:paraId="68EAB1F3" w14:textId="77777777" w:rsidR="00503975" w:rsidRDefault="00503975" w:rsidP="00503975">
      <w:r>
        <w:t>Wood frame to fit a 6x6” tile. I have bought some from Michaels craft store, and Viking Woodcrafts #20-11409.</w:t>
      </w:r>
    </w:p>
    <w:p w14:paraId="0EB9B41C" w14:textId="77777777" w:rsidR="00503975" w:rsidRDefault="00503975" w:rsidP="00503975">
      <w:r>
        <w:t>The frame for the tile with the fantasy butterfly bush on it was bought at Big Lots on 50% sale after Valentine’s Day.</w:t>
      </w:r>
    </w:p>
    <w:p w14:paraId="053F612E" w14:textId="77777777" w:rsidR="00503975" w:rsidRDefault="00503975" w:rsidP="00503975">
      <w:r>
        <w:t>Paints:</w:t>
      </w:r>
    </w:p>
    <w:p w14:paraId="6B7FCE5E" w14:textId="77777777" w:rsidR="00503975" w:rsidRDefault="00503975" w:rsidP="00503975">
      <w:r>
        <w:t>DAG01 White DAG227 Bright Yellow DAG129 True Red</w:t>
      </w:r>
    </w:p>
    <w:p w14:paraId="211CCFE1" w14:textId="77777777" w:rsidR="00503975" w:rsidRDefault="00503975" w:rsidP="00503975">
      <w:r>
        <w:t>DAG265 Tuscan Red DAG36 True Blue DAG230 Festive Green</w:t>
      </w:r>
    </w:p>
    <w:p w14:paraId="695FBB95" w14:textId="77777777" w:rsidR="00503975" w:rsidRDefault="00503975" w:rsidP="00503975">
      <w:r>
        <w:t>MDAG34 Lavender DA539 Americana Multi-Surface Satin Black Tie</w:t>
      </w:r>
    </w:p>
    <w:p w14:paraId="18AC42F6" w14:textId="77777777" w:rsidR="00503975" w:rsidRDefault="00503975" w:rsidP="00503975">
      <w:r>
        <w:t>Folk Art 4019 Fresh Foliage Folk Art 4004 Butler Magenta</w:t>
      </w:r>
    </w:p>
    <w:p w14:paraId="23918633" w14:textId="77777777" w:rsidR="00503975" w:rsidRDefault="00503975" w:rsidP="00503975">
      <w:r>
        <w:t>Mediums:</w:t>
      </w:r>
    </w:p>
    <w:p w14:paraId="20D61A29" w14:textId="77777777" w:rsidR="00503975" w:rsidRDefault="00503975" w:rsidP="00503975">
      <w:r>
        <w:t>DAS13 Matte Americana Sealer/Finisher – OR -Deco Arts Triple Thick Gloss Glaze Spray</w:t>
      </w:r>
    </w:p>
    <w:p w14:paraId="50B6633F" w14:textId="77777777" w:rsidR="00503975" w:rsidRDefault="00503975" w:rsidP="00503975">
      <w:r>
        <w:t>Brushes by Royal &amp; Langnickel</w:t>
      </w:r>
    </w:p>
    <w:p w14:paraId="000A4540" w14:textId="77777777" w:rsidR="00503975" w:rsidRDefault="00503975" w:rsidP="00503975">
      <w:r>
        <w:t>#3 Majestic Round series R4250</w:t>
      </w:r>
    </w:p>
    <w:p w14:paraId="250F682A" w14:textId="77777777" w:rsidR="00503975" w:rsidRDefault="00503975" w:rsidP="00503975">
      <w:r>
        <w:t>#6 Royal Knight 7150</w:t>
      </w:r>
    </w:p>
    <w:p w14:paraId="5B1BEAC6" w14:textId="77777777" w:rsidR="00503975" w:rsidRDefault="00503975" w:rsidP="00503975">
      <w:r>
        <w:t>#1 Liner Mini Majestic 4200L</w:t>
      </w:r>
    </w:p>
    <w:p w14:paraId="590A9B66" w14:textId="77777777" w:rsidR="00503975" w:rsidRDefault="00503975" w:rsidP="00503975">
      <w:r>
        <w:t>30/0, Monogram Mini Majestic series 4200M</w:t>
      </w:r>
    </w:p>
    <w:p w14:paraId="06F8805C" w14:textId="77777777" w:rsidR="00503975" w:rsidRDefault="00503975" w:rsidP="00503975">
      <w:r>
        <w:t>10 Majestic R4150</w:t>
      </w:r>
    </w:p>
    <w:p w14:paraId="0660F6E8" w14:textId="77777777" w:rsidR="00503975" w:rsidRDefault="00503975" w:rsidP="00503975">
      <w:r>
        <w:lastRenderedPageBreak/>
        <w:t>Painting Instructions:</w:t>
      </w:r>
    </w:p>
    <w:p w14:paraId="50ECDF92" w14:textId="77777777" w:rsidR="00503975" w:rsidRDefault="00503975" w:rsidP="00503975">
      <w:r>
        <w:t>If you want to trace, transfer the pattern using gray transfer paper. I keep the painting small in order to have more writing space for the memos. I did mine at the top &amp; on the side, but you could have the design wherever you want it. By using the Deco Art Gloss paints &amp; the Folk-Art Enamel paint you don’t need to seal or coat the tiles with anything to protect the paint. They are made to be used on ceramic, porcelain &amp; glasses.</w:t>
      </w:r>
    </w:p>
    <w:p w14:paraId="2A49D435" w14:textId="77777777" w:rsidR="00503975" w:rsidRDefault="00503975" w:rsidP="00503975"/>
    <w:p w14:paraId="6D5ECBDE" w14:textId="77777777" w:rsidR="00503975" w:rsidRDefault="00503975" w:rsidP="00503975">
      <w:r>
        <w:t>Strawberry Board</w:t>
      </w:r>
    </w:p>
    <w:p w14:paraId="68C002F3" w14:textId="449772DF" w:rsidR="00503975" w:rsidRDefault="00503975" w:rsidP="00503975">
      <w:r>
        <w:t>(Save photo from blog.)</w:t>
      </w:r>
    </w:p>
    <w:p w14:paraId="293E157F" w14:textId="77777777" w:rsidR="00503975" w:rsidRDefault="00503975" w:rsidP="00503975"/>
    <w:p w14:paraId="4DCB6E38" w14:textId="77777777" w:rsidR="00503975" w:rsidRDefault="00503975" w:rsidP="00503975"/>
    <w:p w14:paraId="10504652" w14:textId="77777777" w:rsidR="00503975" w:rsidRDefault="00503975" w:rsidP="00503975"/>
    <w:p w14:paraId="72A66172" w14:textId="77777777" w:rsidR="00503975" w:rsidRDefault="00503975" w:rsidP="00503975">
      <w:r>
        <w:t>Start with the berries using True Red. Use Tuscan Red to show depth &amp; shadows. Now place seeds on the berries with black tie &amp; add a “dash” of white on the black seeds. Don’t put them all on the same side. Some are on the right side of the seed, the left side &amp; some are in the middle. This is to show light hitting on them.</w:t>
      </w:r>
    </w:p>
    <w:p w14:paraId="73F55250" w14:textId="77777777" w:rsidR="00503975" w:rsidRDefault="00503975" w:rsidP="00503975">
      <w:r>
        <w:t>Now add the green tops of berries &amp; the leaves using Festive Green, Fresh Foliage &amp; Bright</w:t>
      </w:r>
    </w:p>
    <w:p w14:paraId="2563C9AA" w14:textId="77777777" w:rsidR="00503975" w:rsidRDefault="00503975" w:rsidP="00503975">
      <w:r>
        <w:t>Yellow. I use 2 to 3 colors on the leaves. You want a light, med &amp; darker values on them. Now add your blossoms with white &amp; shade them with a mixture of True Blue &amp; white to the shade you like. Where the white is on the white tile only, I outline it so you can see it better. Bright Yellow create the centers. Put a little green on the bottom side of the centers to create a base.</w:t>
      </w:r>
    </w:p>
    <w:p w14:paraId="003C4951" w14:textId="77777777" w:rsidR="00503975" w:rsidRDefault="00503975" w:rsidP="00503975"/>
    <w:p w14:paraId="23D551A3" w14:textId="77777777" w:rsidR="00503975" w:rsidRDefault="00503975" w:rsidP="00503975">
      <w:r>
        <w:t>Fantasy Butterfly Bush &amp; Butterfly Board</w:t>
      </w:r>
    </w:p>
    <w:p w14:paraId="49A9B04F" w14:textId="1D2F5FFB" w:rsidR="00503975" w:rsidRDefault="00503975" w:rsidP="00503975">
      <w:r>
        <w:t>(Save photo from blog.)</w:t>
      </w:r>
    </w:p>
    <w:p w14:paraId="0DDDA39D" w14:textId="77777777" w:rsidR="00503975" w:rsidRDefault="00503975" w:rsidP="00503975"/>
    <w:p w14:paraId="0ADA7A82" w14:textId="77777777" w:rsidR="00503975" w:rsidRDefault="00503975" w:rsidP="00503975"/>
    <w:p w14:paraId="7A9A70BD" w14:textId="77777777" w:rsidR="00503975" w:rsidRDefault="00503975" w:rsidP="00503975">
      <w:r>
        <w:t>Use Fresh Foliage to paint a stem &amp; then shadow with Festive Green. Now using Lavender paint little 5 petal main blossoms off the stem in cone shapes. Fill in the cone shape with 3 &amp; 4 petal blossoms. When you are pleased with the shape, add a dot of Butler Magenta for the center of each blossom.</w:t>
      </w:r>
    </w:p>
    <w:p w14:paraId="11E4069D" w14:textId="77777777" w:rsidR="00503975" w:rsidRDefault="00503975" w:rsidP="00503975">
      <w:r>
        <w:t>Now for the butterfly – I start by painting the black lines, body &amp; antenna. Follow the picture and paint the butterfly with the following colors: True Red, True Blue &amp; Bright Yellow. You can change it, to make it any color you want, it’s your fantasy butterfly!</w:t>
      </w:r>
    </w:p>
    <w:p w14:paraId="73DE6390" w14:textId="77777777" w:rsidR="00503975" w:rsidRDefault="00503975" w:rsidP="00503975">
      <w:r>
        <w:t>Wood Frames</w:t>
      </w:r>
    </w:p>
    <w:p w14:paraId="359E83CC" w14:textId="77357234" w:rsidR="00503975" w:rsidRDefault="00503975" w:rsidP="00503975">
      <w:r>
        <w:t>(Save photo from blog.)</w:t>
      </w:r>
    </w:p>
    <w:p w14:paraId="1D3305F3" w14:textId="77777777" w:rsidR="00503975" w:rsidRDefault="00503975" w:rsidP="00503975"/>
    <w:p w14:paraId="4977F0C7" w14:textId="77777777" w:rsidR="00503975" w:rsidRDefault="00503975" w:rsidP="00503975"/>
    <w:p w14:paraId="195CD04C" w14:textId="77777777" w:rsidR="00503975" w:rsidRDefault="00503975" w:rsidP="00503975">
      <w:r>
        <w:t>If the wood frames are natural wood, you can paint them, stain them or do whatever you choose to finish your frame. I stain them using the Americana paints with whatever color I want that goes with the colors I have used in the painting.</w:t>
      </w:r>
    </w:p>
    <w:p w14:paraId="18AFAA76" w14:textId="77777777" w:rsidR="00503975" w:rsidRDefault="00503975" w:rsidP="00503975">
      <w:r>
        <w:t>I used a thin watery coat of Americana paint &amp; wiped it off quickly. It gives it more of a whitewashed look, not a deep solid color so that some of the lines in the wood show through. When I’m happy with the frame, I spray both sides. I always do the backs of my projects.</w:t>
      </w:r>
    </w:p>
    <w:p w14:paraId="262B22D9" w14:textId="77777777" w:rsidR="00503975" w:rsidRDefault="00503975" w:rsidP="00503975">
      <w:r>
        <w:t>The frame for the fantasy Butterfly Bush tile was purchased at Big Lots and was already finished wood. Since it was a little bigger space for the tile, I painted the inside edge and about 1 inch deep all around the border, so that when the tile was glued in it showed the purple color.</w:t>
      </w:r>
    </w:p>
    <w:p w14:paraId="5FE4983A" w14:textId="77C2FD4A" w:rsidR="00503975" w:rsidRDefault="000B3704" w:rsidP="00503975">
      <w:r>
        <w:t>(Save photo from blog.)</w:t>
      </w:r>
    </w:p>
    <w:p w14:paraId="5FB0C827" w14:textId="77777777" w:rsidR="00503975" w:rsidRDefault="00503975" w:rsidP="00503975"/>
    <w:p w14:paraId="1BFB6D44" w14:textId="77777777" w:rsidR="00503975" w:rsidRDefault="00503975" w:rsidP="00503975"/>
    <w:p w14:paraId="179B8F2A" w14:textId="77777777" w:rsidR="00503975" w:rsidRDefault="00503975" w:rsidP="00503975">
      <w:r>
        <w:t>Not knowing how they are to be used, hanging up on the wall or sitting on a desk, I added a sawtooth hanger on the back of them. I then had my brother cut 5” pieces of a 2”x2” board corner to corner (creates a triangle). Then I stained it the same way I did the frame. Next glue two Velcro tabs on it. That way you can use it on a desk or remove the wood brace to hang it on the wall. Best of both worlds.</w:t>
      </w:r>
    </w:p>
    <w:p w14:paraId="45D00058" w14:textId="77777777" w:rsidR="00503975" w:rsidRDefault="00503975" w:rsidP="00503975">
      <w:r>
        <w:t>I found the marker holders at Wal-Mart for these boards. You can also find them on the internet.</w:t>
      </w:r>
    </w:p>
    <w:p w14:paraId="57AA11C0" w14:textId="77777777" w:rsidR="00503975" w:rsidRDefault="00503975" w:rsidP="00503975">
      <w:r>
        <w:t>Depending on the finished look you would like best - here are two choices. I finished mine with a light spray of Deco Arts Triple Thick Gloss Glaze Spray to give it a shiny finish or you can use DAS13 Matte Americana Sealer/Finisher.</w:t>
      </w:r>
    </w:p>
    <w:p w14:paraId="3277CE2A" w14:textId="77777777" w:rsidR="00503975" w:rsidRDefault="00503975" w:rsidP="00503975">
      <w:r>
        <w:t>Now go have FUN painting these memo boards!</w:t>
      </w:r>
    </w:p>
    <w:p w14:paraId="392CEBD0" w14:textId="77777777" w:rsidR="00503975" w:rsidRDefault="00503975" w:rsidP="00503975"/>
    <w:p w14:paraId="0B5F5A24" w14:textId="77777777" w:rsidR="00503975" w:rsidRDefault="00503975" w:rsidP="00503975">
      <w:r>
        <w:t>Editor's Tip...You can also use your own rubber stamps for your line drawing across the top of the tiles, then fill with paint!</w:t>
      </w:r>
    </w:p>
    <w:p w14:paraId="6411C6CE" w14:textId="77777777" w:rsidR="00503975" w:rsidRDefault="00503975" w:rsidP="00503975">
      <w:r>
        <w:t>Below is a photo of some of Linda's porcelain painted tiles.</w:t>
      </w:r>
    </w:p>
    <w:p w14:paraId="1904C1BA" w14:textId="58C27CF1" w:rsidR="00503975" w:rsidRDefault="00503975" w:rsidP="00503975">
      <w:r>
        <w:t>(Save photo from blog.)</w:t>
      </w:r>
    </w:p>
    <w:p w14:paraId="6688BDD5" w14:textId="77777777" w:rsidR="00503975" w:rsidRDefault="00503975" w:rsidP="00503975"/>
    <w:p w14:paraId="26E7763D" w14:textId="77777777" w:rsidR="00503975" w:rsidRDefault="00503975" w:rsidP="00503975">
      <w:r>
        <w:t>Photos and pattern ©2020 Linda Lineman, Lineman's Porcelain Memories</w:t>
      </w:r>
    </w:p>
    <w:p w14:paraId="091A3B74" w14:textId="0BE09C46" w:rsidR="00930EE2" w:rsidRDefault="002D7264" w:rsidP="00503975"/>
    <w:sectPr w:rsidR="00930E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NzEwsjAyMDU2MrFQ0lEKTi0uzszPAykwrAUAI3uhBiwAAAA="/>
  </w:docVars>
  <w:rsids>
    <w:rsidRoot w:val="00667265"/>
    <w:rsid w:val="000B3704"/>
    <w:rsid w:val="00503975"/>
    <w:rsid w:val="00667265"/>
    <w:rsid w:val="00747D95"/>
    <w:rsid w:val="00F8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19ADC"/>
  <w15:chartTrackingRefBased/>
  <w15:docId w15:val="{0008CE2B-5175-4E5D-BE8D-C4EF3644F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9</Words>
  <Characters>4389</Characters>
  <Application>Microsoft Office Word</Application>
  <DocSecurity>0</DocSecurity>
  <Lines>36</Lines>
  <Paragraphs>10</Paragraphs>
  <ScaleCrop>false</ScaleCrop>
  <Company/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Kellogg</dc:creator>
  <cp:keywords/>
  <dc:description/>
  <cp:lastModifiedBy>Diane Kellogg</cp:lastModifiedBy>
  <cp:revision>2</cp:revision>
  <dcterms:created xsi:type="dcterms:W3CDTF">2020-03-22T18:10:00Z</dcterms:created>
  <dcterms:modified xsi:type="dcterms:W3CDTF">2020-03-22T18:10:00Z</dcterms:modified>
</cp:coreProperties>
</file>